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1658C0E6" w:rsidR="00A663E5" w:rsidRPr="001E2D41" w:rsidRDefault="00A663E5" w:rsidP="00FE787C">
      <w:pPr>
        <w:rPr>
          <w:rFonts w:ascii="Arial" w:hAnsi="Arial" w:cs="Arial"/>
          <w:sz w:val="20"/>
          <w:szCs w:val="20"/>
          <w:u w:val="single"/>
        </w:rPr>
      </w:pPr>
      <w:r w:rsidRPr="001E2D41">
        <w:rPr>
          <w:rFonts w:ascii="Arial" w:hAnsi="Arial" w:cs="Arial"/>
          <w:sz w:val="20"/>
          <w:szCs w:val="20"/>
        </w:rPr>
        <w:t xml:space="preserve">Name: </w:t>
      </w:r>
      <w:r w:rsidR="006E48E5">
        <w:rPr>
          <w:rFonts w:ascii="Arial" w:hAnsi="Arial" w:cs="Arial"/>
          <w:sz w:val="20"/>
          <w:szCs w:val="20"/>
        </w:rPr>
        <w:t>Ayanna Mitchell</w:t>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7F6CA05" w14:textId="6C7C978F" w:rsidR="00B94F8E" w:rsidRDefault="00A663E5">
      <w:pPr>
        <w:rPr>
          <w:rFonts w:ascii="Arial" w:hAnsi="Arial" w:cs="Arial"/>
          <w:sz w:val="20"/>
          <w:szCs w:val="20"/>
        </w:rPr>
      </w:pPr>
      <w:r w:rsidRPr="001E2D41">
        <w:rPr>
          <w:rFonts w:ascii="Arial" w:hAnsi="Arial" w:cs="Arial"/>
          <w:sz w:val="20"/>
          <w:szCs w:val="20"/>
        </w:rPr>
        <w:t xml:space="preserve">Title: </w:t>
      </w:r>
      <w:r w:rsidR="00F16649">
        <w:rPr>
          <w:rFonts w:ascii="Arial" w:hAnsi="Arial" w:cs="Arial"/>
          <w:sz w:val="20"/>
          <w:szCs w:val="20"/>
        </w:rPr>
        <w:t xml:space="preserve">Grading Policy </w:t>
      </w:r>
    </w:p>
    <w:p w14:paraId="59C08A47" w14:textId="77777777" w:rsidR="003B0D88" w:rsidRPr="001E2D41" w:rsidRDefault="003B0D88">
      <w:pPr>
        <w:rPr>
          <w:rFonts w:ascii="Arial" w:hAnsi="Arial" w:cs="Arial"/>
          <w:sz w:val="20"/>
          <w:szCs w:val="20"/>
        </w:rPr>
      </w:pPr>
    </w:p>
    <w:p w14:paraId="2E753650" w14:textId="77777777" w:rsidR="003A0A30" w:rsidRPr="001E2D41" w:rsidRDefault="003A0A30" w:rsidP="003A0A30">
      <w:pPr>
        <w:rPr>
          <w:rFonts w:ascii="Arial" w:hAnsi="Arial" w:cs="Arial"/>
          <w:b/>
          <w:sz w:val="20"/>
          <w:szCs w:val="20"/>
        </w:rPr>
      </w:pPr>
      <w:r w:rsidRPr="001E2D41">
        <w:rPr>
          <w:rFonts w:ascii="Arial" w:hAnsi="Arial" w:cs="Arial"/>
          <w:b/>
          <w:sz w:val="20"/>
          <w:szCs w:val="20"/>
        </w:rPr>
        <w:t>Steps:</w:t>
      </w: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23B119E1" w:rsidR="00E54335" w:rsidRPr="001E2D41" w:rsidRDefault="00F16649" w:rsidP="00E54335">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25D27E6E"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17490F11" w14:textId="1EA8F3A7" w:rsidR="00E54335" w:rsidRPr="001E2D41" w:rsidRDefault="00F16649" w:rsidP="00E54335">
            <w:pPr>
              <w:spacing w:before="240" w:after="240"/>
              <w:rPr>
                <w:rFonts w:ascii="Arial" w:hAnsi="Arial" w:cs="Arial"/>
                <w:sz w:val="20"/>
                <w:szCs w:val="20"/>
              </w:rPr>
            </w:pPr>
            <w:r>
              <w:rPr>
                <w:rFonts w:ascii="Arial" w:hAnsi="Arial" w:cs="Arial"/>
                <w:sz w:val="20"/>
                <w:szCs w:val="20"/>
              </w:rPr>
              <w:t xml:space="preserve">This </w:t>
            </w:r>
            <w:r w:rsidR="00F34539">
              <w:rPr>
                <w:rFonts w:ascii="Arial" w:hAnsi="Arial" w:cs="Arial"/>
                <w:sz w:val="20"/>
                <w:szCs w:val="20"/>
              </w:rPr>
              <w:t xml:space="preserve">policy shows a clear expectation for grades to reflect with students know and can do based on VA standards and through learning partnerships. Gives all students a clear understanding of expectations. </w:t>
            </w: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29F5DD14" w:rsidR="00E54335" w:rsidRPr="001E2D41" w:rsidRDefault="003B0D88"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3E847755"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7AE2CFB1" w14:textId="5979FAEF" w:rsidR="00E54335" w:rsidRPr="001E2D41" w:rsidRDefault="00F34539" w:rsidP="00E54335">
            <w:pPr>
              <w:spacing w:before="240" w:after="240"/>
              <w:rPr>
                <w:rFonts w:ascii="Arial" w:hAnsi="Arial" w:cs="Arial"/>
                <w:sz w:val="20"/>
                <w:szCs w:val="20"/>
              </w:rPr>
            </w:pPr>
            <w:r>
              <w:rPr>
                <w:rFonts w:ascii="Arial" w:hAnsi="Arial" w:cs="Arial"/>
                <w:sz w:val="20"/>
                <w:szCs w:val="20"/>
              </w:rPr>
              <w:t xml:space="preserve">Teachers who are have not learned how to recognize student strengths and continue to teach through a deficit lens could misinterpret some of the intention behind this policy. I hope the regulations create specific language to support this policy. </w:t>
            </w: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35E0BD02"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3B0D88">
              <w:rPr>
                <w:rFonts w:ascii="Arial" w:hAnsi="Arial" w:cs="Arial"/>
                <w:sz w:val="20"/>
                <w:szCs w:val="20"/>
              </w:rPr>
              <w:t>x</w:t>
            </w:r>
            <w:r w:rsidRPr="001E2D41">
              <w:rPr>
                <w:rFonts w:ascii="Arial" w:hAnsi="Arial" w:cs="Arial"/>
                <w:sz w:val="20"/>
                <w:szCs w:val="20"/>
              </w:rPr>
              <w:t xml:space="preserve"> 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39E3C266"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proofErr w:type="spellStart"/>
            <w:r w:rsidR="003B0D88">
              <w:rPr>
                <w:rFonts w:ascii="Arial" w:hAnsi="Arial" w:cs="Arial"/>
                <w:sz w:val="20"/>
                <w:szCs w:val="20"/>
              </w:rPr>
              <w:t>x</w:t>
            </w:r>
            <w:r w:rsidRPr="001E2D41">
              <w:rPr>
                <w:rFonts w:ascii="Arial" w:hAnsi="Arial" w:cs="Arial"/>
                <w:sz w:val="20"/>
                <w:szCs w:val="20"/>
              </w:rPr>
              <w:t>Cannot</w:t>
            </w:r>
            <w:proofErr w:type="spellEnd"/>
            <w:r w:rsidRPr="001E2D41">
              <w:rPr>
                <w:rFonts w:ascii="Arial" w:hAnsi="Arial" w:cs="Arial"/>
                <w:sz w:val="20"/>
                <w:szCs w:val="20"/>
              </w:rPr>
              <w:t xml:space="preserve">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562D3174" w:rsidR="00E54335" w:rsidRPr="001E2D41" w:rsidRDefault="003B0D88"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6FD639BF"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08724036" w14:textId="38C2492E" w:rsidR="00E54335" w:rsidRPr="001E2D41" w:rsidRDefault="00F34539" w:rsidP="00E54335">
            <w:pPr>
              <w:spacing w:before="240" w:after="240"/>
              <w:rPr>
                <w:rFonts w:ascii="Arial" w:hAnsi="Arial" w:cs="Arial"/>
                <w:sz w:val="20"/>
                <w:szCs w:val="20"/>
              </w:rPr>
            </w:pPr>
            <w:r>
              <w:rPr>
                <w:rFonts w:ascii="Arial" w:hAnsi="Arial" w:cs="Arial"/>
                <w:sz w:val="20"/>
                <w:szCs w:val="20"/>
              </w:rPr>
              <w:t xml:space="preserve">I don’t see anything in the policy but, I believe there are other systems in place to ensure teachers and administrators are following school policies. TPA, APA etc.  </w:t>
            </w: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545767E6" w:rsidR="00E54335" w:rsidRPr="001E2D41" w:rsidRDefault="00E54335" w:rsidP="00CF54CE">
            <w:pPr>
              <w:spacing w:before="240" w:after="240"/>
              <w:jc w:val="center"/>
              <w:rPr>
                <w:rFonts w:ascii="Arial" w:hAnsi="Arial" w:cs="Arial"/>
                <w:sz w:val="20"/>
                <w:szCs w:val="20"/>
              </w:rPr>
            </w:pPr>
          </w:p>
        </w:tc>
        <w:tc>
          <w:tcPr>
            <w:tcW w:w="900" w:type="dxa"/>
            <w:vAlign w:val="center"/>
          </w:tcPr>
          <w:p w14:paraId="047B9AD1" w14:textId="19790651" w:rsidR="00E54335" w:rsidRPr="001E2D41" w:rsidRDefault="00F34539"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14EEE99E" w14:textId="6E6A71FC" w:rsidR="00E54335" w:rsidRPr="001E2D41" w:rsidRDefault="00F34539" w:rsidP="00E54335">
            <w:pPr>
              <w:spacing w:before="240" w:after="240"/>
              <w:rPr>
                <w:rFonts w:ascii="Arial" w:hAnsi="Arial" w:cs="Arial"/>
                <w:sz w:val="20"/>
                <w:szCs w:val="20"/>
              </w:rPr>
            </w:pPr>
            <w:r>
              <w:rPr>
                <w:rFonts w:ascii="Arial" w:hAnsi="Arial" w:cs="Arial"/>
                <w:sz w:val="20"/>
                <w:szCs w:val="20"/>
              </w:rPr>
              <w:t xml:space="preserve">The policy itself seems to allow for equity and inclusion for all students. I would like to see more work in the “how to implement” plan. </w:t>
            </w:r>
            <w:bookmarkStart w:id="0" w:name="_GoBack"/>
            <w:bookmarkEnd w:id="0"/>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lastRenderedPageBreak/>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77777777" w:rsidR="00355789" w:rsidRPr="001E2D41" w:rsidRDefault="00355789" w:rsidP="00BE36B6">
            <w:pPr>
              <w:spacing w:before="240" w:after="240"/>
              <w:jc w:val="center"/>
              <w:rPr>
                <w:rFonts w:ascii="Arial" w:hAnsi="Arial" w:cs="Arial"/>
                <w:sz w:val="20"/>
                <w:szCs w:val="20"/>
              </w:rPr>
            </w:pPr>
            <w:r w:rsidRPr="001E2D41">
              <w:rPr>
                <w:rFonts w:ascii="Arial" w:hAnsi="Arial" w:cs="Arial"/>
                <w:sz w:val="20"/>
                <w:szCs w:val="20"/>
              </w:rPr>
              <w:t>□</w:t>
            </w:r>
          </w:p>
        </w:tc>
        <w:tc>
          <w:tcPr>
            <w:tcW w:w="900" w:type="dxa"/>
            <w:vAlign w:val="bottom"/>
          </w:tcPr>
          <w:p w14:paraId="01C88C94" w14:textId="0E050BDA" w:rsidR="00355789" w:rsidRPr="001E2D41" w:rsidRDefault="003B0D88" w:rsidP="00BE36B6">
            <w:pPr>
              <w:spacing w:before="240" w:after="240"/>
              <w:jc w:val="center"/>
              <w:rPr>
                <w:rFonts w:ascii="Arial" w:hAnsi="Arial" w:cs="Arial"/>
                <w:sz w:val="20"/>
                <w:szCs w:val="20"/>
              </w:rPr>
            </w:pPr>
            <w:r>
              <w:rPr>
                <w:rFonts w:ascii="Arial" w:hAnsi="Arial" w:cs="Arial"/>
                <w:sz w:val="20"/>
                <w:szCs w:val="20"/>
              </w:rPr>
              <w:t>X</w:t>
            </w:r>
          </w:p>
        </w:tc>
        <w:tc>
          <w:tcPr>
            <w:tcW w:w="4140" w:type="dxa"/>
          </w:tcPr>
          <w:p w14:paraId="05C5C4E3" w14:textId="77777777"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1E853CEA" w14:textId="2CCCBBF3" w:rsidR="001E2D41" w:rsidRDefault="001E2D41" w:rsidP="001E2D41">
      <w:pPr>
        <w:jc w:val="cente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8"/>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BE1F4" w14:textId="77777777" w:rsidR="00AA6737" w:rsidRDefault="00AA6737" w:rsidP="00A663E5">
      <w:r>
        <w:separator/>
      </w:r>
    </w:p>
  </w:endnote>
  <w:endnote w:type="continuationSeparator" w:id="0">
    <w:p w14:paraId="3FBD6D9D" w14:textId="77777777" w:rsidR="00AA6737" w:rsidRDefault="00AA6737"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61CBF" w14:textId="77777777" w:rsidR="00AA6737" w:rsidRDefault="00AA6737" w:rsidP="00A663E5">
      <w:r>
        <w:separator/>
      </w:r>
    </w:p>
  </w:footnote>
  <w:footnote w:type="continuationSeparator" w:id="0">
    <w:p w14:paraId="65E66FCF" w14:textId="77777777" w:rsidR="00AA6737" w:rsidRDefault="00AA6737"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D21AA"/>
    <w:rsid w:val="001E2D41"/>
    <w:rsid w:val="00271314"/>
    <w:rsid w:val="002F2B70"/>
    <w:rsid w:val="00322B7D"/>
    <w:rsid w:val="00355789"/>
    <w:rsid w:val="00373546"/>
    <w:rsid w:val="003A0A30"/>
    <w:rsid w:val="003B0D88"/>
    <w:rsid w:val="0040083E"/>
    <w:rsid w:val="00472210"/>
    <w:rsid w:val="004F55FE"/>
    <w:rsid w:val="00541664"/>
    <w:rsid w:val="005501FE"/>
    <w:rsid w:val="005548D4"/>
    <w:rsid w:val="005553D7"/>
    <w:rsid w:val="005740A6"/>
    <w:rsid w:val="005D154A"/>
    <w:rsid w:val="00697E54"/>
    <w:rsid w:val="006E48E5"/>
    <w:rsid w:val="00740141"/>
    <w:rsid w:val="00790D82"/>
    <w:rsid w:val="007C3F0F"/>
    <w:rsid w:val="007C6064"/>
    <w:rsid w:val="00825D87"/>
    <w:rsid w:val="00877554"/>
    <w:rsid w:val="008C56A4"/>
    <w:rsid w:val="00924DCD"/>
    <w:rsid w:val="009A00F5"/>
    <w:rsid w:val="00A26C1D"/>
    <w:rsid w:val="00A5794C"/>
    <w:rsid w:val="00A663E5"/>
    <w:rsid w:val="00AA6737"/>
    <w:rsid w:val="00AB546F"/>
    <w:rsid w:val="00B536EA"/>
    <w:rsid w:val="00B970A9"/>
    <w:rsid w:val="00BE2CA0"/>
    <w:rsid w:val="00BE36B6"/>
    <w:rsid w:val="00C20A2D"/>
    <w:rsid w:val="00C97CF8"/>
    <w:rsid w:val="00CB1C02"/>
    <w:rsid w:val="00D654DB"/>
    <w:rsid w:val="00E077D7"/>
    <w:rsid w:val="00E54335"/>
    <w:rsid w:val="00E6435E"/>
    <w:rsid w:val="00ED7FAF"/>
    <w:rsid w:val="00EF3E18"/>
    <w:rsid w:val="00F16649"/>
    <w:rsid w:val="00F34539"/>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08</Words>
  <Characters>232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Ayanna Mitchell</cp:lastModifiedBy>
  <cp:revision>2</cp:revision>
  <cp:lastPrinted>2019-08-07T02:25:00Z</cp:lastPrinted>
  <dcterms:created xsi:type="dcterms:W3CDTF">2020-09-04T17:33:00Z</dcterms:created>
  <dcterms:modified xsi:type="dcterms:W3CDTF">2020-09-04T17:33:00Z</dcterms:modified>
</cp:coreProperties>
</file>